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Application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r. 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 | [Phone Number] | [LinkedIn/Portfolio URL]</w:t>
      </w:r>
    </w:p>
    <w:p>
      <w:pPr>
        <w:pStyle w:val="BodyText"/>
      </w:pPr>
      <w:r>
        <w:t xml:space="preserve">[Date]</w:t>
      </w:r>
    </w:p>
    <w:bookmarkStart w:id="20" w:name="to-the-hiring-committee"/>
    <w:p>
      <w:pPr>
        <w:pStyle w:val="Heading2"/>
      </w:pPr>
      <w:r>
        <w:t xml:space="preserve">To the Hiring Committee,</w:t>
      </w:r>
    </w:p>
    <w:p>
      <w:pPr>
        <w:pStyle w:val="FirstParagraph"/>
      </w:pPr>
      <w:r>
        <w:t xml:space="preserve">As a dedicated academic with over [X years] of experience in the field of [Your Discipline], I am excited to apply for the Professor position at the University of Dar es Salaam in Tanzania. This opportunity represents a unique chance to contribute to an institution that is not only a cornerstone of higher education in East Africa but also a vibrant hub for research, innovation, and cultural exchange. My academic journey, professional accomplishments, and passion for fostering intellectual growth align seamlessly with the values and mission of [Tanzania Dar es Salaam] University. I am eager to bring my expertise in [Your Field] to support the university’s vision of advancing knowledge and empowering future leaders.</w:t>
      </w:r>
    </w:p>
    <w:bookmarkEnd w:id="20"/>
    <w:bookmarkStart w:id="21" w:name="X1b84ec88fe6fad3d005c0be8a48ddc14e8e468d"/>
    <w:p>
      <w:pPr>
        <w:pStyle w:val="Heading2"/>
      </w:pPr>
      <w:r>
        <w:t xml:space="preserve">Academic Excellence and Professional Contributions</w:t>
      </w:r>
    </w:p>
    <w:p>
      <w:pPr>
        <w:pStyle w:val="FirstParagraph"/>
      </w:pPr>
      <w:r>
        <w:t xml:space="preserve">Throughout my career as a Professor, I have remained committed to excellence in both teaching and research. Currently serving as [Your Current Position] at [Your Current Institution], I have led interdisciplinary projects, published extensively in peer-reviewed journals, and mentored students at all academic levels. My research on [Specific Research Area] has been recognized through awards such as the [Award Name], and my work has been featured in prominent conferences across Africa and beyond. These experiences have equipped me with a deep understanding of the challenges and opportunities facing higher education, particularly in regions like Tanzania, where academic institutions play a critical role in national development.</w:t>
      </w:r>
    </w:p>
    <w:p>
      <w:pPr>
        <w:pStyle w:val="BodyText"/>
      </w:pPr>
      <w:r>
        <w:t xml:space="preserve">My teaching philosophy emphasizes student-centered learning, critical thinking, and real-world application of knowledge. At [Current Institution], I designed and taught courses on [List Relevant Courses], which have received consistently high evaluations from students. I also initiated collaborative programs with local communities and international partners to address pressing issues such as [Example: sustainable development, health disparities, or technological innovation]. These efforts reflect my belief that academia must engage with society to drive meaningful change—a principle I hope to continue at the University of Dar es Salaam.</w:t>
      </w:r>
    </w:p>
    <w:bookmarkEnd w:id="21"/>
    <w:bookmarkStart w:id="22" w:name="why-the-university-of-dar-es-salaam"/>
    <w:p>
      <w:pPr>
        <w:pStyle w:val="Heading2"/>
      </w:pPr>
      <w:r>
        <w:t xml:space="preserve">Why the University of Dar es Salaam?</w:t>
      </w:r>
    </w:p>
    <w:p>
      <w:pPr>
        <w:pStyle w:val="FirstParagraph"/>
      </w:pPr>
      <w:r>
        <w:t xml:space="preserve">The University of Dar es Salaam holds a special place in the academic landscape of [Tanzania Dar es Salaam] and beyond. As one of the oldest and most respected universities in East Africa, it has consistently produced scholars who shape policy, industry, and culture across the region. I am particularly inspired by the university’s commitment to [Mention Specific Value or Initiative, e.g., "promoting indigenous knowledge systems," "advancing gender equality in STEM," or "fostering regional collaboration"]. These priorities resonate deeply with my own work, and I am eager to contribute to projects that align with such goals.</w:t>
      </w:r>
    </w:p>
    <w:p>
      <w:pPr>
        <w:pStyle w:val="BodyText"/>
      </w:pPr>
      <w:r>
        <w:t xml:space="preserve">Moreover, the dynamic environment of [Tanzania Dar es Salaam] offers unparalleled opportunities for interdisciplinary research and community engagement. The city’s rich cultural heritage, growing economy, and strategic location in East Africa make it an ideal setting for academic collaboration. I am especially interested in exploring partnerships with local institutions to address challenges such as [Example: climate change, economic development, or healthcare access], which are critical to the region’s future. By leveraging my expertise and connecting with the university’s vibrant academic community, I aim to create a lasting impact on both students and the broader society.</w:t>
      </w:r>
    </w:p>
    <w:bookmarkEnd w:id="22"/>
    <w:bookmarkStart w:id="23" w:name="alignment-with-institutional-goals"/>
    <w:p>
      <w:pPr>
        <w:pStyle w:val="Heading2"/>
      </w:pPr>
      <w:r>
        <w:t xml:space="preserve">Alignment with Institutional Goals</w:t>
      </w:r>
    </w:p>
    <w:p>
      <w:pPr>
        <w:pStyle w:val="FirstParagraph"/>
      </w:pPr>
      <w:r>
        <w:t xml:space="preserve">As a Professor, I understand that leadership in academia requires not only intellectual rigor but also a commitment to mentorship, service, and innovation. At the University of Dar es Salaam, I would strive to enhance the institution’s research output by establishing new laboratories, securing external funding for collaborative projects, and publishing findings in high-impact journals. I am also keen to contribute to curriculum development by integrating cutting-edge topics such as [Example: artificial intelligence, renewable energy, or data science] into existing programs. This approach would ensure that students are equipped with the skills needed to thrive in an increasingly competitive global landscape.</w:t>
      </w:r>
    </w:p>
    <w:p>
      <w:pPr>
        <w:pStyle w:val="BodyText"/>
      </w:pPr>
      <w:r>
        <w:t xml:space="preserve">In addition to my academic contributions, I am dedicated to fostering a supportive and inclusive environment for students and colleagues. I have served on numerous committees focused on academic integrity, diversity, and student well-being, and I believe that a thriving university depends on the mutual respect and collaboration of all its members. By mentoring emerging scholars from diverse backgrounds, I aim to cultivate a generation of leaders who are not only academically accomplished but also socially responsible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 am confident that my experience, vision, and passion for education make me a strong candidate for the Professor position at the University of Dar es Salaam. I am particularly drawn to the opportunity to work in [Tanzania Dar es Salaam], where I can contribute to an institution that is shaping the future of Africa. I would welcome the chance to discuss how my background and goals align with those of your department, and I am available at your convenience for an interview.</w:t>
      </w:r>
    </w:p>
    <w:p>
      <w:pPr>
        <w:pStyle w:val="BodyText"/>
      </w:pPr>
      <w:r>
        <w:t xml:space="preserve">Thank you for considering my application. I look forward to the possibility of joining a community that values academic excellence, cultural exchange, and transformative education.</w:t>
      </w:r>
    </w:p>
    <w:p>
      <w:pPr>
        <w:pStyle w:val="BodyText"/>
      </w:pPr>
      <w:r>
        <w:t xml:space="preserve">Sincerely,</w:t>
      </w:r>
      <w:r>
        <w:br/>
      </w:r>
      <w:r>
        <w:t xml:space="preserve">Dr. [Your Full Nam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Professor Application</dc:title>
  <dc:creator/>
  <cp:keywords/>
  <dcterms:created xsi:type="dcterms:W3CDTF">2025-12-10T07:41:56Z</dcterms:created>
  <dcterms:modified xsi:type="dcterms:W3CDTF">2025-12-10T07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